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A63D8" w14:textId="77777777" w:rsidR="007A51A7" w:rsidRPr="00E22B36" w:rsidRDefault="00F81D4E" w:rsidP="00E22B36">
      <w:pPr>
        <w:jc w:val="center"/>
        <w:rPr>
          <w:rFonts w:ascii="Arial" w:hAnsi="Arial" w:cs="Arial"/>
          <w:b/>
          <w:sz w:val="20"/>
          <w:szCs w:val="20"/>
          <w:u w:val="single"/>
          <w:lang w:val="sk-SK"/>
        </w:rPr>
      </w:pPr>
      <w:r w:rsidRPr="00E22B36">
        <w:rPr>
          <w:rFonts w:ascii="Arial" w:hAnsi="Arial" w:cs="Arial"/>
          <w:b/>
          <w:sz w:val="20"/>
          <w:szCs w:val="20"/>
          <w:u w:val="single"/>
          <w:lang w:val="sk-SK"/>
        </w:rPr>
        <w:t xml:space="preserve">Ing. </w:t>
      </w:r>
      <w:r w:rsidR="006A7737" w:rsidRPr="00E22B36">
        <w:rPr>
          <w:rFonts w:ascii="Arial" w:hAnsi="Arial" w:cs="Arial"/>
          <w:b/>
          <w:sz w:val="20"/>
          <w:szCs w:val="20"/>
          <w:u w:val="single"/>
          <w:lang w:val="sk-SK"/>
        </w:rPr>
        <w:t xml:space="preserve">Meno Priezvisko, </w:t>
      </w:r>
      <w:r w:rsidR="007A51A7" w:rsidRPr="00E22B36">
        <w:rPr>
          <w:rFonts w:ascii="Arial" w:hAnsi="Arial" w:cs="Arial"/>
          <w:b/>
          <w:sz w:val="20"/>
          <w:szCs w:val="20"/>
          <w:u w:val="single"/>
          <w:lang w:val="sk-SK"/>
        </w:rPr>
        <w:t>PhD.,</w:t>
      </w:r>
      <w:r w:rsidR="006A7737" w:rsidRPr="00E22B36">
        <w:rPr>
          <w:rFonts w:ascii="Arial" w:hAnsi="Arial" w:cs="Arial"/>
          <w:b/>
          <w:sz w:val="20"/>
          <w:szCs w:val="20"/>
          <w:u w:val="single"/>
          <w:lang w:val="sk-SK"/>
        </w:rPr>
        <w:t xml:space="preserve"> Názov ústavu </w:t>
      </w:r>
      <w:r w:rsidR="00A260FF" w:rsidRPr="00E22B36">
        <w:rPr>
          <w:rFonts w:ascii="Arial" w:hAnsi="Arial" w:cs="Arial"/>
          <w:b/>
          <w:sz w:val="20"/>
          <w:szCs w:val="20"/>
          <w:u w:val="single"/>
          <w:lang w:val="sk-SK"/>
        </w:rPr>
        <w:t>FBERG, Technická univerzita</w:t>
      </w:r>
      <w:r w:rsidR="007A51A7" w:rsidRPr="00E22B36">
        <w:rPr>
          <w:rFonts w:ascii="Arial" w:hAnsi="Arial" w:cs="Arial"/>
          <w:b/>
          <w:sz w:val="20"/>
          <w:szCs w:val="20"/>
          <w:u w:val="single"/>
          <w:lang w:val="sk-SK"/>
        </w:rPr>
        <w:t xml:space="preserve"> v Košiciach</w:t>
      </w:r>
    </w:p>
    <w:p w14:paraId="2A255812" w14:textId="77777777" w:rsidR="007A51A7" w:rsidRPr="00E22B36" w:rsidRDefault="007A51A7" w:rsidP="00E22B36">
      <w:pPr>
        <w:rPr>
          <w:rFonts w:ascii="Arial" w:hAnsi="Arial" w:cs="Arial"/>
          <w:sz w:val="20"/>
          <w:szCs w:val="20"/>
          <w:lang w:val="sk-SK"/>
        </w:rPr>
      </w:pPr>
    </w:p>
    <w:p w14:paraId="75B07517" w14:textId="77777777" w:rsidR="007A51A7" w:rsidRPr="00E22B36" w:rsidRDefault="007A51A7" w:rsidP="00E22B36">
      <w:pPr>
        <w:rPr>
          <w:rFonts w:ascii="Arial" w:hAnsi="Arial" w:cs="Arial"/>
          <w:sz w:val="20"/>
          <w:szCs w:val="20"/>
          <w:lang w:val="sk-SK"/>
        </w:rPr>
      </w:pPr>
    </w:p>
    <w:p w14:paraId="0D88E94C" w14:textId="77777777" w:rsidR="006A7737" w:rsidRPr="00E22B36" w:rsidRDefault="006A7737" w:rsidP="00E22B36">
      <w:pPr>
        <w:rPr>
          <w:rFonts w:ascii="Arial" w:hAnsi="Arial" w:cs="Arial"/>
          <w:sz w:val="20"/>
          <w:szCs w:val="20"/>
          <w:lang w:val="sk-SK"/>
        </w:rPr>
      </w:pPr>
    </w:p>
    <w:p w14:paraId="586AB87D" w14:textId="77777777" w:rsidR="006A7737" w:rsidRPr="00E22B36" w:rsidRDefault="006A7737" w:rsidP="00E22B36">
      <w:pPr>
        <w:rPr>
          <w:rFonts w:ascii="Arial" w:hAnsi="Arial" w:cs="Arial"/>
          <w:sz w:val="20"/>
          <w:szCs w:val="20"/>
          <w:lang w:val="sk-SK"/>
        </w:rPr>
      </w:pPr>
    </w:p>
    <w:p w14:paraId="11346FE0" w14:textId="77777777" w:rsidR="006A7737" w:rsidRPr="00E22B36" w:rsidRDefault="006A7737" w:rsidP="00E22B36">
      <w:pPr>
        <w:rPr>
          <w:rFonts w:ascii="Arial" w:hAnsi="Arial" w:cs="Arial"/>
          <w:sz w:val="20"/>
          <w:szCs w:val="20"/>
          <w:lang w:val="sk-SK"/>
        </w:rPr>
      </w:pPr>
    </w:p>
    <w:p w14:paraId="23B49D66" w14:textId="77777777" w:rsidR="007A51A7" w:rsidRPr="00E22B36" w:rsidRDefault="007A51A7" w:rsidP="00E22B36">
      <w:pPr>
        <w:rPr>
          <w:rFonts w:ascii="Arial" w:hAnsi="Arial" w:cs="Arial"/>
          <w:b/>
          <w:sz w:val="20"/>
          <w:szCs w:val="20"/>
          <w:lang w:val="sk-SK"/>
        </w:rPr>
      </w:pPr>
      <w:r w:rsidRPr="00E22B36">
        <w:rPr>
          <w:rFonts w:ascii="Arial" w:hAnsi="Arial" w:cs="Arial"/>
          <w:b/>
          <w:sz w:val="20"/>
          <w:szCs w:val="20"/>
          <w:lang w:val="sk-SK"/>
        </w:rPr>
        <w:t>Vážený pán</w:t>
      </w:r>
    </w:p>
    <w:p w14:paraId="63070E4C" w14:textId="77777777" w:rsidR="007A51A7" w:rsidRPr="00E22B36" w:rsidRDefault="00A260FF" w:rsidP="00E22B36">
      <w:pPr>
        <w:rPr>
          <w:rFonts w:ascii="Arial" w:hAnsi="Arial" w:cs="Arial"/>
          <w:b/>
          <w:sz w:val="20"/>
          <w:szCs w:val="20"/>
          <w:lang w:val="sk-SK"/>
        </w:rPr>
      </w:pPr>
      <w:r w:rsidRPr="00E22B36">
        <w:rPr>
          <w:rFonts w:ascii="Arial" w:hAnsi="Arial" w:cs="Arial"/>
          <w:b/>
          <w:sz w:val="20"/>
          <w:szCs w:val="20"/>
          <w:lang w:val="sk-SK"/>
        </w:rPr>
        <w:t xml:space="preserve">Dr. h. c. </w:t>
      </w:r>
      <w:r w:rsidR="007A51A7" w:rsidRPr="00E22B36">
        <w:rPr>
          <w:rFonts w:ascii="Arial" w:hAnsi="Arial" w:cs="Arial"/>
          <w:b/>
          <w:sz w:val="20"/>
          <w:szCs w:val="20"/>
          <w:lang w:val="sk-SK"/>
        </w:rPr>
        <w:t>prof. Ing. Michal Cehlár, PhD.</w:t>
      </w:r>
    </w:p>
    <w:p w14:paraId="20BC54F3" w14:textId="77777777" w:rsidR="007A51A7" w:rsidRPr="00E22B36" w:rsidRDefault="00A260FF" w:rsidP="00E22B36">
      <w:pPr>
        <w:rPr>
          <w:rFonts w:ascii="Arial" w:hAnsi="Arial" w:cs="Arial"/>
          <w:b/>
          <w:sz w:val="20"/>
          <w:szCs w:val="20"/>
          <w:lang w:val="sk-SK"/>
        </w:rPr>
      </w:pPr>
      <w:r w:rsidRPr="00E22B36">
        <w:rPr>
          <w:rFonts w:ascii="Arial" w:hAnsi="Arial" w:cs="Arial"/>
          <w:b/>
          <w:sz w:val="20"/>
          <w:szCs w:val="20"/>
          <w:lang w:val="sk-SK"/>
        </w:rPr>
        <w:t>predseda Vedeckej rady F</w:t>
      </w:r>
      <w:r w:rsidR="007A51A7" w:rsidRPr="00E22B36">
        <w:rPr>
          <w:rFonts w:ascii="Arial" w:hAnsi="Arial" w:cs="Arial"/>
          <w:b/>
          <w:sz w:val="20"/>
          <w:szCs w:val="20"/>
          <w:lang w:val="sk-SK"/>
        </w:rPr>
        <w:t xml:space="preserve">BERG </w:t>
      </w:r>
      <w:r w:rsidRPr="00E22B36">
        <w:rPr>
          <w:rFonts w:ascii="Arial" w:hAnsi="Arial" w:cs="Arial"/>
          <w:b/>
          <w:sz w:val="20"/>
          <w:szCs w:val="20"/>
          <w:lang w:val="sk-SK"/>
        </w:rPr>
        <w:t>TUKE</w:t>
      </w:r>
    </w:p>
    <w:p w14:paraId="7413B1DC" w14:textId="77777777" w:rsidR="007A51A7" w:rsidRPr="00E22B36" w:rsidRDefault="007A51A7" w:rsidP="00E22B36">
      <w:pPr>
        <w:rPr>
          <w:rFonts w:ascii="Arial" w:hAnsi="Arial" w:cs="Arial"/>
          <w:b/>
          <w:sz w:val="20"/>
          <w:szCs w:val="20"/>
          <w:lang w:val="sk-SK"/>
        </w:rPr>
      </w:pPr>
      <w:r w:rsidRPr="00E22B36">
        <w:rPr>
          <w:rFonts w:ascii="Arial" w:hAnsi="Arial" w:cs="Arial"/>
          <w:b/>
          <w:sz w:val="20"/>
          <w:szCs w:val="20"/>
          <w:lang w:val="sk-SK"/>
        </w:rPr>
        <w:t>Letná 9</w:t>
      </w:r>
    </w:p>
    <w:p w14:paraId="329B3EFB" w14:textId="77777777" w:rsidR="007A51A7" w:rsidRPr="00E22B36" w:rsidRDefault="007A51A7" w:rsidP="00E22B36">
      <w:pPr>
        <w:rPr>
          <w:rFonts w:ascii="Arial" w:hAnsi="Arial" w:cs="Arial"/>
          <w:b/>
          <w:sz w:val="20"/>
          <w:szCs w:val="20"/>
          <w:lang w:val="sk-SK"/>
        </w:rPr>
      </w:pPr>
      <w:r w:rsidRPr="00E22B36">
        <w:rPr>
          <w:rFonts w:ascii="Arial" w:hAnsi="Arial" w:cs="Arial"/>
          <w:b/>
          <w:sz w:val="20"/>
          <w:szCs w:val="20"/>
          <w:lang w:val="sk-SK"/>
        </w:rPr>
        <w:t>042 00 Košice</w:t>
      </w:r>
    </w:p>
    <w:p w14:paraId="08CBF8FB" w14:textId="77777777" w:rsidR="007A51A7" w:rsidRPr="00E22B36" w:rsidRDefault="007A51A7" w:rsidP="00E22B36">
      <w:pPr>
        <w:rPr>
          <w:rFonts w:ascii="Arial" w:hAnsi="Arial" w:cs="Arial"/>
          <w:sz w:val="20"/>
          <w:szCs w:val="20"/>
          <w:lang w:val="sk-SK"/>
        </w:rPr>
      </w:pPr>
    </w:p>
    <w:p w14:paraId="141B67D7" w14:textId="77777777" w:rsidR="00A260FF" w:rsidRPr="00E22B36" w:rsidRDefault="007A51A7" w:rsidP="00E22B36">
      <w:pPr>
        <w:rPr>
          <w:rFonts w:ascii="Arial" w:hAnsi="Arial" w:cs="Arial"/>
          <w:sz w:val="20"/>
          <w:szCs w:val="20"/>
          <w:lang w:val="sk-SK"/>
        </w:rPr>
      </w:pPr>
      <w:r w:rsidRPr="00E22B36">
        <w:rPr>
          <w:rFonts w:ascii="Arial" w:hAnsi="Arial" w:cs="Arial"/>
          <w:sz w:val="20"/>
          <w:szCs w:val="20"/>
          <w:lang w:val="sk-SK"/>
        </w:rPr>
        <w:tab/>
      </w:r>
      <w:r w:rsidRPr="00E22B36">
        <w:rPr>
          <w:rFonts w:ascii="Arial" w:hAnsi="Arial" w:cs="Arial"/>
          <w:sz w:val="20"/>
          <w:szCs w:val="20"/>
          <w:lang w:val="sk-SK"/>
        </w:rPr>
        <w:tab/>
      </w:r>
      <w:r w:rsidRPr="00E22B36">
        <w:rPr>
          <w:rFonts w:ascii="Arial" w:hAnsi="Arial" w:cs="Arial"/>
          <w:sz w:val="20"/>
          <w:szCs w:val="20"/>
          <w:lang w:val="sk-SK"/>
        </w:rPr>
        <w:tab/>
      </w:r>
      <w:r w:rsidRPr="00E22B36">
        <w:rPr>
          <w:rFonts w:ascii="Arial" w:hAnsi="Arial" w:cs="Arial"/>
          <w:sz w:val="20"/>
          <w:szCs w:val="20"/>
          <w:lang w:val="sk-SK"/>
        </w:rPr>
        <w:tab/>
      </w:r>
      <w:r w:rsidRPr="00E22B36">
        <w:rPr>
          <w:rFonts w:ascii="Arial" w:hAnsi="Arial" w:cs="Arial"/>
          <w:sz w:val="20"/>
          <w:szCs w:val="20"/>
          <w:lang w:val="sk-SK"/>
        </w:rPr>
        <w:tab/>
      </w:r>
      <w:r w:rsidRPr="00E22B36">
        <w:rPr>
          <w:rFonts w:ascii="Arial" w:hAnsi="Arial" w:cs="Arial"/>
          <w:sz w:val="20"/>
          <w:szCs w:val="20"/>
          <w:lang w:val="sk-SK"/>
        </w:rPr>
        <w:tab/>
      </w:r>
      <w:r w:rsidRPr="00E22B36">
        <w:rPr>
          <w:rFonts w:ascii="Arial" w:hAnsi="Arial" w:cs="Arial"/>
          <w:sz w:val="20"/>
          <w:szCs w:val="20"/>
          <w:lang w:val="sk-SK"/>
        </w:rPr>
        <w:tab/>
      </w:r>
    </w:p>
    <w:p w14:paraId="7A6B4E7C" w14:textId="77777777" w:rsidR="007A51A7" w:rsidRPr="00E22B36" w:rsidRDefault="00A260FF" w:rsidP="00E22B36">
      <w:pPr>
        <w:rPr>
          <w:rFonts w:ascii="Arial" w:hAnsi="Arial" w:cs="Arial"/>
          <w:sz w:val="20"/>
          <w:szCs w:val="20"/>
          <w:lang w:val="sk-SK"/>
        </w:rPr>
      </w:pPr>
      <w:r w:rsidRPr="00E22B36">
        <w:rPr>
          <w:rFonts w:ascii="Arial" w:hAnsi="Arial" w:cs="Arial"/>
          <w:sz w:val="20"/>
          <w:szCs w:val="20"/>
          <w:lang w:val="sk-SK"/>
        </w:rPr>
        <w:tab/>
      </w:r>
      <w:r w:rsidRPr="00E22B36">
        <w:rPr>
          <w:rFonts w:ascii="Arial" w:hAnsi="Arial" w:cs="Arial"/>
          <w:sz w:val="20"/>
          <w:szCs w:val="20"/>
          <w:lang w:val="sk-SK"/>
        </w:rPr>
        <w:tab/>
      </w:r>
      <w:r w:rsidRPr="00E22B36">
        <w:rPr>
          <w:rFonts w:ascii="Arial" w:hAnsi="Arial" w:cs="Arial"/>
          <w:sz w:val="20"/>
          <w:szCs w:val="20"/>
          <w:lang w:val="sk-SK"/>
        </w:rPr>
        <w:tab/>
      </w:r>
      <w:r w:rsidRPr="00E22B36">
        <w:rPr>
          <w:rFonts w:ascii="Arial" w:hAnsi="Arial" w:cs="Arial"/>
          <w:sz w:val="20"/>
          <w:szCs w:val="20"/>
          <w:lang w:val="sk-SK"/>
        </w:rPr>
        <w:tab/>
      </w:r>
      <w:r w:rsidRPr="00E22B36">
        <w:rPr>
          <w:rFonts w:ascii="Arial" w:hAnsi="Arial" w:cs="Arial"/>
          <w:sz w:val="20"/>
          <w:szCs w:val="20"/>
          <w:lang w:val="sk-SK"/>
        </w:rPr>
        <w:tab/>
      </w:r>
      <w:r w:rsidRPr="00E22B36">
        <w:rPr>
          <w:rFonts w:ascii="Arial" w:hAnsi="Arial" w:cs="Arial"/>
          <w:sz w:val="20"/>
          <w:szCs w:val="20"/>
          <w:lang w:val="sk-SK"/>
        </w:rPr>
        <w:tab/>
      </w:r>
      <w:r w:rsidRPr="00E22B36">
        <w:rPr>
          <w:rFonts w:ascii="Arial" w:hAnsi="Arial" w:cs="Arial"/>
          <w:sz w:val="20"/>
          <w:szCs w:val="20"/>
          <w:lang w:val="sk-SK"/>
        </w:rPr>
        <w:tab/>
      </w:r>
      <w:r w:rsidR="0035502A" w:rsidRPr="00E22B36">
        <w:rPr>
          <w:rFonts w:ascii="Arial" w:hAnsi="Arial" w:cs="Arial"/>
          <w:sz w:val="20"/>
          <w:szCs w:val="20"/>
          <w:lang w:val="sk-SK"/>
        </w:rPr>
        <w:t xml:space="preserve">         </w:t>
      </w:r>
      <w:r w:rsidR="006A7737" w:rsidRPr="00E22B36">
        <w:rPr>
          <w:rFonts w:ascii="Arial" w:hAnsi="Arial" w:cs="Arial"/>
          <w:sz w:val="20"/>
          <w:szCs w:val="20"/>
          <w:lang w:val="sk-SK"/>
        </w:rPr>
        <w:tab/>
      </w:r>
      <w:r w:rsidR="0035502A" w:rsidRPr="00E22B36">
        <w:rPr>
          <w:rFonts w:ascii="Arial" w:hAnsi="Arial" w:cs="Arial"/>
          <w:sz w:val="20"/>
          <w:szCs w:val="20"/>
          <w:lang w:val="sk-SK"/>
        </w:rPr>
        <w:t xml:space="preserve"> </w:t>
      </w:r>
      <w:r w:rsidR="006A7737" w:rsidRPr="00E22B36">
        <w:rPr>
          <w:rFonts w:ascii="Arial" w:hAnsi="Arial" w:cs="Arial"/>
          <w:sz w:val="20"/>
          <w:szCs w:val="20"/>
          <w:lang w:val="sk-SK"/>
        </w:rPr>
        <w:tab/>
      </w:r>
      <w:r w:rsidR="006A7737" w:rsidRPr="00E22B36">
        <w:rPr>
          <w:rFonts w:ascii="Arial" w:hAnsi="Arial" w:cs="Arial"/>
          <w:sz w:val="20"/>
          <w:szCs w:val="20"/>
          <w:lang w:val="sk-SK"/>
        </w:rPr>
        <w:tab/>
      </w:r>
      <w:r w:rsidR="005E5C40" w:rsidRPr="00E22B36">
        <w:rPr>
          <w:rFonts w:ascii="Arial" w:hAnsi="Arial" w:cs="Arial"/>
          <w:sz w:val="20"/>
          <w:szCs w:val="20"/>
          <w:lang w:val="sk-SK"/>
        </w:rPr>
        <w:t xml:space="preserve">Košice </w:t>
      </w:r>
    </w:p>
    <w:p w14:paraId="01AEF1C6" w14:textId="77777777" w:rsidR="007A51A7" w:rsidRPr="00E22B36" w:rsidRDefault="007A51A7" w:rsidP="00E22B36">
      <w:pPr>
        <w:rPr>
          <w:rFonts w:ascii="Arial" w:hAnsi="Arial" w:cs="Arial"/>
          <w:sz w:val="20"/>
          <w:szCs w:val="20"/>
          <w:lang w:val="sk-SK"/>
        </w:rPr>
      </w:pPr>
    </w:p>
    <w:p w14:paraId="2F7DDCD2" w14:textId="77777777" w:rsidR="007A51A7" w:rsidRPr="00E22B36" w:rsidRDefault="007A51A7" w:rsidP="00E22B36">
      <w:pPr>
        <w:rPr>
          <w:rFonts w:ascii="Arial" w:hAnsi="Arial" w:cs="Arial"/>
          <w:sz w:val="20"/>
          <w:szCs w:val="20"/>
          <w:lang w:val="sk-SK"/>
        </w:rPr>
      </w:pPr>
    </w:p>
    <w:p w14:paraId="0A8D3E5C" w14:textId="77777777" w:rsidR="00630644" w:rsidRPr="00E22B36" w:rsidRDefault="00630644" w:rsidP="00E22B36">
      <w:pPr>
        <w:rPr>
          <w:rFonts w:ascii="Arial" w:hAnsi="Arial" w:cs="Arial"/>
          <w:sz w:val="20"/>
          <w:szCs w:val="20"/>
          <w:lang w:val="sk-SK"/>
        </w:rPr>
      </w:pPr>
    </w:p>
    <w:p w14:paraId="679E0046" w14:textId="77777777" w:rsidR="007A51A7" w:rsidRPr="00E22B36" w:rsidRDefault="007A51A7" w:rsidP="00E22B36">
      <w:pPr>
        <w:rPr>
          <w:rFonts w:ascii="Arial" w:hAnsi="Arial" w:cs="Arial"/>
          <w:b/>
          <w:sz w:val="20"/>
          <w:szCs w:val="20"/>
          <w:lang w:val="sk-SK"/>
        </w:rPr>
      </w:pPr>
      <w:r w:rsidRPr="00E22B36">
        <w:rPr>
          <w:rFonts w:ascii="Arial" w:hAnsi="Arial" w:cs="Arial"/>
          <w:b/>
          <w:sz w:val="20"/>
          <w:szCs w:val="20"/>
          <w:lang w:val="sk-SK"/>
        </w:rPr>
        <w:t>Vec</w:t>
      </w:r>
      <w:r w:rsidR="00630644" w:rsidRPr="00E22B36">
        <w:rPr>
          <w:rFonts w:ascii="Arial" w:hAnsi="Arial" w:cs="Arial"/>
          <w:b/>
          <w:sz w:val="20"/>
          <w:szCs w:val="20"/>
          <w:lang w:val="sk-SK"/>
        </w:rPr>
        <w:t xml:space="preserve">: </w:t>
      </w:r>
      <w:r w:rsidRPr="00E22B36">
        <w:rPr>
          <w:rFonts w:ascii="Arial" w:hAnsi="Arial" w:cs="Arial"/>
          <w:b/>
          <w:sz w:val="20"/>
          <w:szCs w:val="20"/>
          <w:lang w:val="sk-SK"/>
        </w:rPr>
        <w:t>Žiadosť o</w:t>
      </w:r>
      <w:r w:rsidR="00E22B36" w:rsidRPr="00E22B36">
        <w:rPr>
          <w:rFonts w:ascii="Arial" w:hAnsi="Arial" w:cs="Arial"/>
          <w:b/>
          <w:sz w:val="20"/>
          <w:szCs w:val="20"/>
          <w:lang w:val="sk-SK"/>
        </w:rPr>
        <w:t> začatie habilitačného konania</w:t>
      </w:r>
    </w:p>
    <w:p w14:paraId="337D67C1" w14:textId="77777777" w:rsidR="007A51A7" w:rsidRPr="00E22B36" w:rsidRDefault="007A51A7" w:rsidP="00E22B36">
      <w:pPr>
        <w:rPr>
          <w:rFonts w:ascii="Arial" w:hAnsi="Arial" w:cs="Arial"/>
          <w:b/>
          <w:sz w:val="20"/>
          <w:szCs w:val="20"/>
          <w:lang w:val="sk-SK"/>
        </w:rPr>
      </w:pPr>
    </w:p>
    <w:p w14:paraId="6D022749" w14:textId="77777777" w:rsidR="007A51A7" w:rsidRPr="00E22B36" w:rsidRDefault="007A51A7" w:rsidP="00E22B36">
      <w:pPr>
        <w:rPr>
          <w:rFonts w:ascii="Arial" w:hAnsi="Arial" w:cs="Arial"/>
          <w:b/>
          <w:sz w:val="20"/>
          <w:szCs w:val="20"/>
          <w:lang w:val="sk-SK"/>
        </w:rPr>
      </w:pPr>
    </w:p>
    <w:p w14:paraId="06AA0300" w14:textId="77777777" w:rsidR="007A51A7" w:rsidRPr="00E22B36" w:rsidRDefault="007A51A7" w:rsidP="00E22B36">
      <w:pPr>
        <w:rPr>
          <w:rFonts w:ascii="Arial" w:hAnsi="Arial" w:cs="Arial"/>
          <w:sz w:val="20"/>
          <w:szCs w:val="20"/>
          <w:lang w:val="sk-SK"/>
        </w:rPr>
      </w:pPr>
      <w:r w:rsidRPr="00E22B36">
        <w:rPr>
          <w:rFonts w:ascii="Arial" w:hAnsi="Arial" w:cs="Arial"/>
          <w:sz w:val="20"/>
          <w:szCs w:val="20"/>
          <w:lang w:val="sk-SK"/>
        </w:rPr>
        <w:t>Vážený pán predseda Vedeckej rady,</w:t>
      </w:r>
    </w:p>
    <w:p w14:paraId="4341C4A2" w14:textId="77777777" w:rsidR="007A51A7" w:rsidRPr="00E22B36" w:rsidRDefault="007A51A7" w:rsidP="00E22B36">
      <w:pPr>
        <w:rPr>
          <w:rFonts w:ascii="Arial" w:hAnsi="Arial" w:cs="Arial"/>
          <w:b/>
          <w:sz w:val="20"/>
          <w:szCs w:val="20"/>
          <w:lang w:val="sk-SK"/>
        </w:rPr>
      </w:pPr>
    </w:p>
    <w:p w14:paraId="4D214614" w14:textId="3928EB56" w:rsidR="007A51A7" w:rsidRPr="00E22B36" w:rsidRDefault="00E22B36" w:rsidP="00E22B36">
      <w:pPr>
        <w:jc w:val="both"/>
        <w:rPr>
          <w:rFonts w:ascii="Arial" w:hAnsi="Arial" w:cs="Arial"/>
          <w:sz w:val="20"/>
          <w:szCs w:val="20"/>
          <w:lang w:val="sk-SK"/>
        </w:rPr>
      </w:pPr>
      <w:r w:rsidRPr="00E22B36">
        <w:rPr>
          <w:rFonts w:ascii="Arial" w:hAnsi="Arial" w:cs="Arial"/>
          <w:bCs/>
          <w:sz w:val="20"/>
          <w:szCs w:val="20"/>
          <w:lang w:val="sk-SK"/>
        </w:rPr>
        <w:t>podľa § 1 ods. 1</w:t>
      </w:r>
      <w:r w:rsidRPr="00E22B36">
        <w:rPr>
          <w:rFonts w:ascii="Arial" w:hAnsi="Arial" w:cs="Arial"/>
          <w:sz w:val="20"/>
          <w:szCs w:val="20"/>
          <w:lang w:val="sk-SK"/>
        </w:rPr>
        <w:t xml:space="preserve"> vyhlášky MŠVVaŠ SR č. 246/2019 Z. z. o postupe získavania vedecko-pedagogických titulov a umelecko-pedagogických titulov docent a profesor si Vás dovoľujem požiadať o začatie habilitačného konania o udelenie vedecko-pedagogického titulu docent v odbore habilitačného konania a inauguračného konania </w:t>
      </w:r>
      <w:r w:rsidR="00324D98" w:rsidRPr="00E22B36">
        <w:rPr>
          <w:rFonts w:ascii="Arial" w:hAnsi="Arial" w:cs="Arial"/>
          <w:b/>
          <w:bCs/>
          <w:sz w:val="20"/>
          <w:szCs w:val="20"/>
          <w:lang w:val="sk-SK"/>
        </w:rPr>
        <w:t>názov odboru</w:t>
      </w:r>
      <w:r w:rsidRPr="00E22B36">
        <w:rPr>
          <w:rFonts w:ascii="Arial" w:hAnsi="Arial" w:cs="Arial"/>
          <w:sz w:val="20"/>
          <w:szCs w:val="20"/>
          <w:lang w:val="sk-SK"/>
        </w:rPr>
        <w:t>.</w:t>
      </w:r>
    </w:p>
    <w:p w14:paraId="108A5532" w14:textId="77777777" w:rsidR="006A7737" w:rsidRPr="00E22B36" w:rsidRDefault="006A7737" w:rsidP="00E22B36">
      <w:pPr>
        <w:jc w:val="both"/>
        <w:rPr>
          <w:rFonts w:ascii="Arial" w:hAnsi="Arial" w:cs="Arial"/>
          <w:sz w:val="20"/>
          <w:szCs w:val="20"/>
          <w:lang w:val="sk-SK"/>
        </w:rPr>
      </w:pPr>
    </w:p>
    <w:p w14:paraId="25F3102B" w14:textId="77777777" w:rsidR="006A7737" w:rsidRPr="00E22B36" w:rsidRDefault="006A7737" w:rsidP="00E22B36">
      <w:pPr>
        <w:jc w:val="both"/>
        <w:rPr>
          <w:rFonts w:ascii="Arial" w:hAnsi="Arial" w:cs="Arial"/>
          <w:sz w:val="20"/>
          <w:szCs w:val="20"/>
          <w:lang w:val="sk-SK"/>
        </w:rPr>
      </w:pPr>
    </w:p>
    <w:p w14:paraId="78C01384" w14:textId="77777777" w:rsidR="006A7737" w:rsidRPr="00E22B36" w:rsidRDefault="007A51A7" w:rsidP="00E22B36">
      <w:pPr>
        <w:jc w:val="both"/>
        <w:rPr>
          <w:rFonts w:ascii="Arial" w:hAnsi="Arial" w:cs="Arial"/>
          <w:sz w:val="20"/>
          <w:szCs w:val="20"/>
          <w:lang w:val="sk-SK"/>
        </w:rPr>
      </w:pPr>
      <w:r w:rsidRPr="00E22B36">
        <w:rPr>
          <w:rFonts w:ascii="Arial" w:hAnsi="Arial" w:cs="Arial"/>
          <w:sz w:val="20"/>
          <w:szCs w:val="20"/>
          <w:lang w:val="sk-SK"/>
        </w:rPr>
        <w:t xml:space="preserve">  </w:t>
      </w:r>
    </w:p>
    <w:p w14:paraId="7BB99D3F" w14:textId="77777777" w:rsidR="007A51A7" w:rsidRPr="00E22B36" w:rsidRDefault="007A51A7" w:rsidP="00E22B36">
      <w:pPr>
        <w:ind w:firstLine="708"/>
        <w:jc w:val="both"/>
        <w:rPr>
          <w:rFonts w:ascii="Arial" w:hAnsi="Arial" w:cs="Arial"/>
          <w:sz w:val="20"/>
          <w:szCs w:val="20"/>
          <w:lang w:val="sk-SK"/>
        </w:rPr>
      </w:pPr>
      <w:r w:rsidRPr="00E22B36">
        <w:rPr>
          <w:rFonts w:ascii="Arial" w:hAnsi="Arial" w:cs="Arial"/>
          <w:sz w:val="20"/>
          <w:szCs w:val="20"/>
          <w:lang w:val="sk-SK"/>
        </w:rPr>
        <w:t xml:space="preserve">S pozdravom </w:t>
      </w:r>
      <w:r w:rsidR="006A7737" w:rsidRPr="00E22B36">
        <w:rPr>
          <w:rFonts w:ascii="Arial" w:hAnsi="Arial" w:cs="Arial"/>
          <w:sz w:val="20"/>
          <w:szCs w:val="20"/>
          <w:lang w:val="sk-SK"/>
        </w:rPr>
        <w:tab/>
      </w:r>
      <w:r w:rsidR="006A7737" w:rsidRPr="00E22B36">
        <w:rPr>
          <w:rFonts w:ascii="Arial" w:hAnsi="Arial" w:cs="Arial"/>
          <w:sz w:val="20"/>
          <w:szCs w:val="20"/>
          <w:lang w:val="sk-SK"/>
        </w:rPr>
        <w:tab/>
      </w:r>
      <w:r w:rsidR="006A7737" w:rsidRPr="00E22B36">
        <w:rPr>
          <w:rFonts w:ascii="Arial" w:hAnsi="Arial" w:cs="Arial"/>
          <w:sz w:val="20"/>
          <w:szCs w:val="20"/>
          <w:lang w:val="sk-SK"/>
        </w:rPr>
        <w:tab/>
      </w:r>
      <w:r w:rsidR="006A7737" w:rsidRPr="00E22B36">
        <w:rPr>
          <w:rFonts w:ascii="Arial" w:hAnsi="Arial" w:cs="Arial"/>
          <w:sz w:val="20"/>
          <w:szCs w:val="20"/>
          <w:lang w:val="sk-SK"/>
        </w:rPr>
        <w:tab/>
      </w:r>
      <w:r w:rsidR="006A7737" w:rsidRPr="00E22B36">
        <w:rPr>
          <w:rFonts w:ascii="Arial" w:hAnsi="Arial" w:cs="Arial"/>
          <w:sz w:val="20"/>
          <w:szCs w:val="20"/>
          <w:lang w:val="sk-SK"/>
        </w:rPr>
        <w:tab/>
      </w:r>
      <w:r w:rsidR="006A7737" w:rsidRPr="00E22B36">
        <w:rPr>
          <w:rFonts w:ascii="Arial" w:hAnsi="Arial" w:cs="Arial"/>
          <w:sz w:val="20"/>
          <w:szCs w:val="20"/>
          <w:lang w:val="sk-SK"/>
        </w:rPr>
        <w:tab/>
      </w:r>
      <w:r w:rsidR="006A7737" w:rsidRPr="00E22B36">
        <w:rPr>
          <w:rFonts w:ascii="Arial" w:hAnsi="Arial" w:cs="Arial"/>
          <w:sz w:val="20"/>
          <w:szCs w:val="20"/>
          <w:lang w:val="sk-SK"/>
        </w:rPr>
        <w:tab/>
      </w:r>
    </w:p>
    <w:p w14:paraId="1AD2621D" w14:textId="77777777" w:rsidR="00401F38" w:rsidRPr="00E22B36" w:rsidRDefault="006A7737" w:rsidP="00E22B36">
      <w:pPr>
        <w:rPr>
          <w:rFonts w:ascii="Arial" w:hAnsi="Arial" w:cs="Arial"/>
          <w:sz w:val="20"/>
          <w:szCs w:val="20"/>
          <w:lang w:val="sk-SK"/>
        </w:rPr>
      </w:pPr>
      <w:r w:rsidRPr="00E22B36">
        <w:rPr>
          <w:rFonts w:ascii="Arial" w:hAnsi="Arial" w:cs="Arial"/>
          <w:sz w:val="20"/>
          <w:szCs w:val="20"/>
          <w:lang w:val="sk-SK"/>
        </w:rPr>
        <w:tab/>
      </w:r>
      <w:r w:rsidRPr="00E22B36">
        <w:rPr>
          <w:rFonts w:ascii="Arial" w:hAnsi="Arial" w:cs="Arial"/>
          <w:sz w:val="20"/>
          <w:szCs w:val="20"/>
          <w:lang w:val="sk-SK"/>
        </w:rPr>
        <w:tab/>
      </w:r>
    </w:p>
    <w:p w14:paraId="140ABF7D" w14:textId="77777777" w:rsidR="006A7737" w:rsidRPr="00E22B36" w:rsidRDefault="006A7737" w:rsidP="00E22B36">
      <w:pPr>
        <w:rPr>
          <w:rFonts w:ascii="Arial" w:hAnsi="Arial" w:cs="Arial"/>
          <w:sz w:val="20"/>
          <w:szCs w:val="20"/>
          <w:lang w:val="sk-SK"/>
        </w:rPr>
      </w:pPr>
    </w:p>
    <w:p w14:paraId="7B60E6CA" w14:textId="77777777" w:rsidR="006A7737" w:rsidRPr="00E22B36" w:rsidRDefault="006A7737" w:rsidP="00E22B36">
      <w:pPr>
        <w:rPr>
          <w:rFonts w:ascii="Arial" w:hAnsi="Arial" w:cs="Arial"/>
          <w:sz w:val="20"/>
          <w:szCs w:val="20"/>
          <w:lang w:val="sk-SK"/>
        </w:rPr>
      </w:pPr>
    </w:p>
    <w:p w14:paraId="4F82BF0E" w14:textId="77777777" w:rsidR="006A7737" w:rsidRPr="00E22B36" w:rsidRDefault="006A7737" w:rsidP="00E22B36">
      <w:pPr>
        <w:rPr>
          <w:rFonts w:ascii="Arial" w:hAnsi="Arial" w:cs="Arial"/>
          <w:sz w:val="20"/>
          <w:szCs w:val="20"/>
          <w:lang w:val="sk-SK"/>
        </w:rPr>
      </w:pPr>
    </w:p>
    <w:p w14:paraId="65E856AC" w14:textId="77777777" w:rsidR="006A7737" w:rsidRPr="00E22B36" w:rsidRDefault="006A7737" w:rsidP="00E22B36">
      <w:pPr>
        <w:rPr>
          <w:rFonts w:ascii="Arial" w:hAnsi="Arial" w:cs="Arial"/>
          <w:sz w:val="20"/>
          <w:szCs w:val="20"/>
          <w:lang w:val="sk-SK"/>
        </w:rPr>
      </w:pPr>
      <w:r w:rsidRPr="00E22B36">
        <w:rPr>
          <w:rFonts w:ascii="Arial" w:hAnsi="Arial" w:cs="Arial"/>
          <w:sz w:val="20"/>
          <w:szCs w:val="20"/>
          <w:lang w:val="sk-SK"/>
        </w:rPr>
        <w:tab/>
      </w:r>
      <w:r w:rsidRPr="00E22B36">
        <w:rPr>
          <w:rFonts w:ascii="Arial" w:hAnsi="Arial" w:cs="Arial"/>
          <w:sz w:val="20"/>
          <w:szCs w:val="20"/>
          <w:lang w:val="sk-SK"/>
        </w:rPr>
        <w:tab/>
      </w:r>
      <w:r w:rsidRPr="00E22B36">
        <w:rPr>
          <w:rFonts w:ascii="Arial" w:hAnsi="Arial" w:cs="Arial"/>
          <w:sz w:val="20"/>
          <w:szCs w:val="20"/>
          <w:lang w:val="sk-SK"/>
        </w:rPr>
        <w:tab/>
      </w:r>
      <w:r w:rsidRPr="00E22B36">
        <w:rPr>
          <w:rFonts w:ascii="Arial" w:hAnsi="Arial" w:cs="Arial"/>
          <w:sz w:val="20"/>
          <w:szCs w:val="20"/>
          <w:lang w:val="sk-SK"/>
        </w:rPr>
        <w:tab/>
      </w:r>
      <w:r w:rsidRPr="00E22B36">
        <w:rPr>
          <w:rFonts w:ascii="Arial" w:hAnsi="Arial" w:cs="Arial"/>
          <w:sz w:val="20"/>
          <w:szCs w:val="20"/>
          <w:lang w:val="sk-SK"/>
        </w:rPr>
        <w:tab/>
      </w:r>
      <w:r w:rsidRPr="00E22B36">
        <w:rPr>
          <w:rFonts w:ascii="Arial" w:hAnsi="Arial" w:cs="Arial"/>
          <w:sz w:val="20"/>
          <w:szCs w:val="20"/>
          <w:lang w:val="sk-SK"/>
        </w:rPr>
        <w:tab/>
      </w:r>
      <w:r w:rsidRPr="00E22B36">
        <w:rPr>
          <w:rFonts w:ascii="Arial" w:hAnsi="Arial" w:cs="Arial"/>
          <w:sz w:val="20"/>
          <w:szCs w:val="20"/>
          <w:lang w:val="sk-SK"/>
        </w:rPr>
        <w:tab/>
      </w:r>
      <w:r w:rsidRPr="00E22B36">
        <w:rPr>
          <w:rFonts w:ascii="Arial" w:hAnsi="Arial" w:cs="Arial"/>
          <w:sz w:val="20"/>
          <w:szCs w:val="20"/>
          <w:lang w:val="sk-SK"/>
        </w:rPr>
        <w:tab/>
      </w:r>
      <w:r w:rsidRPr="00E22B36">
        <w:rPr>
          <w:rFonts w:ascii="Arial" w:hAnsi="Arial" w:cs="Arial"/>
          <w:sz w:val="20"/>
          <w:szCs w:val="20"/>
          <w:lang w:val="sk-SK"/>
        </w:rPr>
        <w:tab/>
      </w:r>
      <w:r w:rsidRPr="00E22B36">
        <w:rPr>
          <w:rFonts w:ascii="Arial" w:hAnsi="Arial" w:cs="Arial"/>
          <w:sz w:val="20"/>
          <w:szCs w:val="20"/>
          <w:lang w:val="sk-SK"/>
        </w:rPr>
        <w:tab/>
        <w:t>podpis</w:t>
      </w:r>
    </w:p>
    <w:p w14:paraId="1D51F57B" w14:textId="77777777" w:rsidR="006A7737" w:rsidRPr="00E22B36" w:rsidRDefault="006A7737" w:rsidP="00E22B36">
      <w:pPr>
        <w:jc w:val="both"/>
        <w:rPr>
          <w:rFonts w:ascii="Arial" w:hAnsi="Arial" w:cs="Arial"/>
          <w:sz w:val="20"/>
          <w:szCs w:val="20"/>
          <w:lang w:val="sk-SK"/>
        </w:rPr>
      </w:pPr>
    </w:p>
    <w:p w14:paraId="6C431FDC" w14:textId="77777777" w:rsidR="006A7737" w:rsidRPr="00E22B36" w:rsidRDefault="006A7737" w:rsidP="00E22B36">
      <w:pPr>
        <w:jc w:val="both"/>
        <w:rPr>
          <w:rFonts w:ascii="Arial" w:hAnsi="Arial" w:cs="Arial"/>
          <w:sz w:val="20"/>
          <w:szCs w:val="20"/>
          <w:lang w:val="sk-SK"/>
        </w:rPr>
      </w:pPr>
    </w:p>
    <w:p w14:paraId="662A3341" w14:textId="77777777" w:rsidR="006A7737" w:rsidRPr="00E22B36" w:rsidRDefault="006A7737" w:rsidP="00E22B36">
      <w:pPr>
        <w:jc w:val="both"/>
        <w:rPr>
          <w:rFonts w:ascii="Arial" w:hAnsi="Arial" w:cs="Arial"/>
          <w:sz w:val="20"/>
          <w:szCs w:val="20"/>
          <w:lang w:val="sk-SK"/>
        </w:rPr>
      </w:pPr>
    </w:p>
    <w:p w14:paraId="7BFD3A06" w14:textId="77777777" w:rsidR="006A7737" w:rsidRPr="00E22B36" w:rsidRDefault="006A7737" w:rsidP="00E22B36">
      <w:pPr>
        <w:jc w:val="both"/>
        <w:rPr>
          <w:rFonts w:ascii="Arial" w:hAnsi="Arial" w:cs="Arial"/>
          <w:sz w:val="20"/>
          <w:szCs w:val="20"/>
          <w:lang w:val="sk-SK"/>
        </w:rPr>
      </w:pPr>
    </w:p>
    <w:p w14:paraId="3CA7EA39" w14:textId="77777777" w:rsidR="006A7737" w:rsidRPr="00E22B36" w:rsidRDefault="006A7737" w:rsidP="00E22B36">
      <w:pPr>
        <w:jc w:val="both"/>
        <w:rPr>
          <w:rFonts w:ascii="Arial" w:hAnsi="Arial" w:cs="Arial"/>
          <w:sz w:val="20"/>
          <w:szCs w:val="20"/>
          <w:lang w:val="sk-SK"/>
        </w:rPr>
      </w:pPr>
      <w:r w:rsidRPr="00E22B36">
        <w:rPr>
          <w:rFonts w:ascii="Arial" w:hAnsi="Arial" w:cs="Arial"/>
          <w:b/>
          <w:sz w:val="20"/>
          <w:szCs w:val="20"/>
          <w:lang w:val="sk-SK"/>
        </w:rPr>
        <w:t>PRÍLOHY:</w:t>
      </w:r>
    </w:p>
    <w:p w14:paraId="493E7E3A" w14:textId="77777777" w:rsidR="006A7737" w:rsidRPr="00E22B36" w:rsidRDefault="006A7737" w:rsidP="001D71C2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 w:rsidRPr="00E22B36">
        <w:rPr>
          <w:rFonts w:ascii="Arial" w:hAnsi="Arial" w:cs="Arial"/>
          <w:sz w:val="20"/>
          <w:szCs w:val="20"/>
          <w:lang w:val="sk-SK"/>
        </w:rPr>
        <w:t>Životopis.</w:t>
      </w:r>
    </w:p>
    <w:p w14:paraId="7D7D42F8" w14:textId="77777777" w:rsidR="006A7737" w:rsidRPr="00E22B36" w:rsidRDefault="006A7737" w:rsidP="001D71C2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 w:rsidRPr="00E22B36">
        <w:rPr>
          <w:rFonts w:ascii="Arial" w:hAnsi="Arial" w:cs="Arial"/>
          <w:sz w:val="20"/>
          <w:szCs w:val="20"/>
          <w:lang w:val="sk-SK"/>
        </w:rPr>
        <w:t>Overená fotokópia VŠ diplomu.</w:t>
      </w:r>
    </w:p>
    <w:p w14:paraId="497F245F" w14:textId="77777777" w:rsidR="006A7737" w:rsidRPr="00E22B36" w:rsidRDefault="006A7737" w:rsidP="001D71C2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 w:rsidRPr="00E22B36">
        <w:rPr>
          <w:rFonts w:ascii="Arial" w:hAnsi="Arial" w:cs="Arial"/>
          <w:sz w:val="20"/>
          <w:szCs w:val="20"/>
          <w:lang w:val="sk-SK"/>
        </w:rPr>
        <w:t>Overená fotokópia diplomu PhD.</w:t>
      </w:r>
    </w:p>
    <w:p w14:paraId="2DA32927" w14:textId="77777777" w:rsidR="006A7737" w:rsidRPr="00E22B36" w:rsidRDefault="006A7737" w:rsidP="001D71C2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 w:rsidRPr="00E22B36">
        <w:rPr>
          <w:rFonts w:ascii="Arial" w:hAnsi="Arial" w:cs="Arial"/>
          <w:sz w:val="20"/>
          <w:szCs w:val="20"/>
          <w:lang w:val="sk-SK"/>
        </w:rPr>
        <w:t>Prehľad pedagogickej činnosti a výsledkov dosiahnutých vo výchovno-vzdelávacej činnosti.</w:t>
      </w:r>
    </w:p>
    <w:p w14:paraId="676E926F" w14:textId="77777777" w:rsidR="006A7737" w:rsidRPr="00E22B36" w:rsidRDefault="006A7737" w:rsidP="001D71C2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 w:rsidRPr="00E22B36">
        <w:rPr>
          <w:rFonts w:ascii="Arial" w:hAnsi="Arial" w:cs="Arial"/>
          <w:sz w:val="20"/>
          <w:szCs w:val="20"/>
          <w:lang w:val="sk-SK"/>
        </w:rPr>
        <w:t>Prehľad vedecko-výskumnej a odbornej aktivity.</w:t>
      </w:r>
    </w:p>
    <w:p w14:paraId="06C6A246" w14:textId="44995AF0" w:rsidR="006A7737" w:rsidRPr="00E22B36" w:rsidRDefault="006A7737" w:rsidP="001D71C2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 w:rsidRPr="00E22B36">
        <w:rPr>
          <w:rFonts w:ascii="Arial" w:hAnsi="Arial" w:cs="Arial"/>
          <w:sz w:val="20"/>
          <w:szCs w:val="20"/>
          <w:lang w:val="sk-SK"/>
        </w:rPr>
        <w:t>Zoznam pôvodných publikovaných vedeckých a odborných prác, učebníc a učebných textov (výpis z databázy publikačnej činnosti TUKE</w:t>
      </w:r>
      <w:r w:rsidR="001D71C2">
        <w:rPr>
          <w:rFonts w:ascii="Arial" w:hAnsi="Arial" w:cs="Arial"/>
          <w:sz w:val="20"/>
          <w:szCs w:val="20"/>
          <w:lang w:val="sk-SK"/>
        </w:rPr>
        <w:t>, z</w:t>
      </w:r>
      <w:r w:rsidRPr="00E22B36">
        <w:rPr>
          <w:rFonts w:ascii="Arial" w:hAnsi="Arial" w:cs="Arial"/>
          <w:sz w:val="20"/>
          <w:szCs w:val="20"/>
          <w:lang w:val="sk-SK"/>
        </w:rPr>
        <w:t xml:space="preserve">oznam publikácií podľa databázy Web of </w:t>
      </w:r>
      <w:proofErr w:type="spellStart"/>
      <w:r w:rsidRPr="00E22B36">
        <w:rPr>
          <w:rFonts w:ascii="Arial" w:hAnsi="Arial" w:cs="Arial"/>
          <w:sz w:val="20"/>
          <w:szCs w:val="20"/>
          <w:lang w:val="sk-SK"/>
        </w:rPr>
        <w:t>Science</w:t>
      </w:r>
      <w:proofErr w:type="spellEnd"/>
      <w:r w:rsidR="001D71C2">
        <w:rPr>
          <w:rFonts w:ascii="Arial" w:hAnsi="Arial" w:cs="Arial"/>
          <w:sz w:val="20"/>
          <w:szCs w:val="20"/>
          <w:lang w:val="sk-SK"/>
        </w:rPr>
        <w:t>, z</w:t>
      </w:r>
      <w:r w:rsidRPr="00E22B36">
        <w:rPr>
          <w:rFonts w:ascii="Arial" w:hAnsi="Arial" w:cs="Arial"/>
          <w:sz w:val="20"/>
          <w:szCs w:val="20"/>
          <w:lang w:val="sk-SK"/>
        </w:rPr>
        <w:t xml:space="preserve">oznam publikácií podľa databázy SCOPUS bez duplicít s </w:t>
      </w:r>
      <w:proofErr w:type="spellStart"/>
      <w:r w:rsidRPr="00E22B36">
        <w:rPr>
          <w:rFonts w:ascii="Arial" w:hAnsi="Arial" w:cs="Arial"/>
          <w:sz w:val="20"/>
          <w:szCs w:val="20"/>
          <w:lang w:val="sk-SK"/>
        </w:rPr>
        <w:t>WoS</w:t>
      </w:r>
      <w:proofErr w:type="spellEnd"/>
      <w:r w:rsidRPr="00E22B36">
        <w:rPr>
          <w:rFonts w:ascii="Arial" w:hAnsi="Arial" w:cs="Arial"/>
          <w:sz w:val="20"/>
          <w:szCs w:val="20"/>
          <w:lang w:val="sk-SK"/>
        </w:rPr>
        <w:t>).</w:t>
      </w:r>
    </w:p>
    <w:p w14:paraId="58699E05" w14:textId="3F2F98F2" w:rsidR="006A7737" w:rsidRDefault="006A7737" w:rsidP="001D71C2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 w:rsidRPr="00E22B36">
        <w:rPr>
          <w:rFonts w:ascii="Arial" w:hAnsi="Arial" w:cs="Arial"/>
          <w:sz w:val="20"/>
          <w:szCs w:val="20"/>
          <w:lang w:val="sk-SK"/>
        </w:rPr>
        <w:t>Zoznam citácií na publikované práce (výpis z databázy publikačnej činnosti TUKE</w:t>
      </w:r>
      <w:r w:rsidR="001D71C2">
        <w:rPr>
          <w:rFonts w:ascii="Arial" w:hAnsi="Arial" w:cs="Arial"/>
          <w:sz w:val="20"/>
          <w:szCs w:val="20"/>
          <w:lang w:val="sk-SK"/>
        </w:rPr>
        <w:t>, z</w:t>
      </w:r>
      <w:r w:rsidRPr="00E22B36">
        <w:rPr>
          <w:rFonts w:ascii="Arial" w:hAnsi="Arial" w:cs="Arial"/>
          <w:sz w:val="20"/>
          <w:szCs w:val="20"/>
          <w:lang w:val="sk-SK"/>
        </w:rPr>
        <w:t xml:space="preserve">oznam citácií podľa databázy Web of </w:t>
      </w:r>
      <w:proofErr w:type="spellStart"/>
      <w:r w:rsidRPr="00E22B36">
        <w:rPr>
          <w:rFonts w:ascii="Arial" w:hAnsi="Arial" w:cs="Arial"/>
          <w:sz w:val="20"/>
          <w:szCs w:val="20"/>
          <w:lang w:val="sk-SK"/>
        </w:rPr>
        <w:t>Science</w:t>
      </w:r>
      <w:proofErr w:type="spellEnd"/>
      <w:r w:rsidRPr="00E22B36">
        <w:rPr>
          <w:rFonts w:ascii="Arial" w:hAnsi="Arial" w:cs="Arial"/>
          <w:sz w:val="20"/>
          <w:szCs w:val="20"/>
          <w:lang w:val="sk-SK"/>
        </w:rPr>
        <w:t xml:space="preserve"> bez </w:t>
      </w:r>
      <w:proofErr w:type="spellStart"/>
      <w:r w:rsidRPr="00E22B36">
        <w:rPr>
          <w:rFonts w:ascii="Arial" w:hAnsi="Arial" w:cs="Arial"/>
          <w:sz w:val="20"/>
          <w:szCs w:val="20"/>
          <w:lang w:val="sk-SK"/>
        </w:rPr>
        <w:t>samocitácií</w:t>
      </w:r>
      <w:proofErr w:type="spellEnd"/>
      <w:r w:rsidRPr="00E22B36">
        <w:rPr>
          <w:rFonts w:ascii="Arial" w:hAnsi="Arial" w:cs="Arial"/>
          <w:sz w:val="20"/>
          <w:szCs w:val="20"/>
          <w:lang w:val="sk-SK"/>
        </w:rPr>
        <w:t xml:space="preserve"> autor</w:t>
      </w:r>
      <w:r w:rsidR="00B71491">
        <w:rPr>
          <w:rFonts w:ascii="Arial" w:hAnsi="Arial" w:cs="Arial"/>
          <w:sz w:val="20"/>
          <w:szCs w:val="20"/>
          <w:lang w:val="sk-SK"/>
        </w:rPr>
        <w:t>ov</w:t>
      </w:r>
      <w:r w:rsidRPr="00E22B36">
        <w:rPr>
          <w:rFonts w:ascii="Arial" w:hAnsi="Arial" w:cs="Arial"/>
          <w:sz w:val="20"/>
          <w:szCs w:val="20"/>
          <w:lang w:val="sk-SK"/>
        </w:rPr>
        <w:t xml:space="preserve"> a</w:t>
      </w:r>
      <w:r w:rsidR="001D71C2">
        <w:rPr>
          <w:rFonts w:ascii="Arial" w:hAnsi="Arial" w:cs="Arial"/>
          <w:sz w:val="20"/>
          <w:szCs w:val="20"/>
          <w:lang w:val="sk-SK"/>
        </w:rPr>
        <w:t> </w:t>
      </w:r>
      <w:r w:rsidRPr="00E22B36">
        <w:rPr>
          <w:rFonts w:ascii="Arial" w:hAnsi="Arial" w:cs="Arial"/>
          <w:sz w:val="20"/>
          <w:szCs w:val="20"/>
          <w:lang w:val="sk-SK"/>
        </w:rPr>
        <w:t>spoluautorov</w:t>
      </w:r>
      <w:r w:rsidR="001D71C2">
        <w:rPr>
          <w:rFonts w:ascii="Arial" w:hAnsi="Arial" w:cs="Arial"/>
          <w:sz w:val="20"/>
          <w:szCs w:val="20"/>
          <w:lang w:val="sk-SK"/>
        </w:rPr>
        <w:t>, z</w:t>
      </w:r>
      <w:r w:rsidRPr="00E22B36">
        <w:rPr>
          <w:rFonts w:ascii="Arial" w:hAnsi="Arial" w:cs="Arial"/>
          <w:sz w:val="20"/>
          <w:szCs w:val="20"/>
          <w:lang w:val="sk-SK"/>
        </w:rPr>
        <w:t>oznam citácií podľa databázy SCOPUS bez duplicít s </w:t>
      </w:r>
      <w:proofErr w:type="spellStart"/>
      <w:r w:rsidRPr="00E22B36">
        <w:rPr>
          <w:rFonts w:ascii="Arial" w:hAnsi="Arial" w:cs="Arial"/>
          <w:sz w:val="20"/>
          <w:szCs w:val="20"/>
          <w:lang w:val="sk-SK"/>
        </w:rPr>
        <w:t>WoS</w:t>
      </w:r>
      <w:proofErr w:type="spellEnd"/>
      <w:r w:rsidRPr="00E22B36">
        <w:rPr>
          <w:rFonts w:ascii="Arial" w:hAnsi="Arial" w:cs="Arial"/>
          <w:sz w:val="20"/>
          <w:szCs w:val="20"/>
          <w:lang w:val="sk-SK"/>
        </w:rPr>
        <w:t xml:space="preserve"> a </w:t>
      </w:r>
      <w:proofErr w:type="spellStart"/>
      <w:r w:rsidRPr="00E22B36">
        <w:rPr>
          <w:rFonts w:ascii="Arial" w:hAnsi="Arial" w:cs="Arial"/>
          <w:sz w:val="20"/>
          <w:szCs w:val="20"/>
          <w:lang w:val="sk-SK"/>
        </w:rPr>
        <w:t>samocitácií</w:t>
      </w:r>
      <w:proofErr w:type="spellEnd"/>
      <w:r w:rsidRPr="00E22B36">
        <w:rPr>
          <w:rFonts w:ascii="Arial" w:hAnsi="Arial" w:cs="Arial"/>
          <w:sz w:val="20"/>
          <w:szCs w:val="20"/>
          <w:lang w:val="sk-SK"/>
        </w:rPr>
        <w:t xml:space="preserve"> autor</w:t>
      </w:r>
      <w:r w:rsidR="00B71491">
        <w:rPr>
          <w:rFonts w:ascii="Arial" w:hAnsi="Arial" w:cs="Arial"/>
          <w:sz w:val="20"/>
          <w:szCs w:val="20"/>
          <w:lang w:val="sk-SK"/>
        </w:rPr>
        <w:t>ov</w:t>
      </w:r>
      <w:r w:rsidRPr="00E22B36">
        <w:rPr>
          <w:rFonts w:ascii="Arial" w:hAnsi="Arial" w:cs="Arial"/>
          <w:sz w:val="20"/>
          <w:szCs w:val="20"/>
          <w:lang w:val="sk-SK"/>
        </w:rPr>
        <w:t xml:space="preserve"> a spoluautorov).</w:t>
      </w:r>
    </w:p>
    <w:p w14:paraId="200B4FE9" w14:textId="5C75C7F0" w:rsidR="00F41A9A" w:rsidRDefault="00F41A9A" w:rsidP="001D71C2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>
        <w:rPr>
          <w:rFonts w:ascii="Arial" w:hAnsi="Arial" w:cs="Arial"/>
          <w:sz w:val="20"/>
          <w:szCs w:val="20"/>
          <w:lang w:val="sk-SK"/>
        </w:rPr>
        <w:t xml:space="preserve">Prehľad 3 vybraných výstupov v databáze </w:t>
      </w:r>
      <w:proofErr w:type="spellStart"/>
      <w:r>
        <w:rPr>
          <w:rFonts w:ascii="Arial" w:hAnsi="Arial" w:cs="Arial"/>
          <w:sz w:val="20"/>
          <w:szCs w:val="20"/>
          <w:lang w:val="sk-SK"/>
        </w:rPr>
        <w:t>Current</w:t>
      </w:r>
      <w:proofErr w:type="spellEnd"/>
      <w:r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>
        <w:rPr>
          <w:rFonts w:ascii="Arial" w:hAnsi="Arial" w:cs="Arial"/>
          <w:sz w:val="20"/>
          <w:szCs w:val="20"/>
          <w:lang w:val="sk-SK"/>
        </w:rPr>
        <w:t>Contents</w:t>
      </w:r>
      <w:proofErr w:type="spellEnd"/>
      <w:r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>
        <w:rPr>
          <w:rFonts w:ascii="Arial" w:hAnsi="Arial" w:cs="Arial"/>
          <w:sz w:val="20"/>
          <w:szCs w:val="20"/>
          <w:lang w:val="sk-SK"/>
        </w:rPr>
        <w:t>Connect</w:t>
      </w:r>
      <w:proofErr w:type="spellEnd"/>
      <w:r>
        <w:rPr>
          <w:rFonts w:ascii="Arial" w:hAnsi="Arial" w:cs="Arial"/>
          <w:sz w:val="20"/>
          <w:szCs w:val="20"/>
          <w:lang w:val="sk-SK"/>
        </w:rPr>
        <w:t xml:space="preserve"> s celkovým autorským podielom min. 1,00.</w:t>
      </w:r>
    </w:p>
    <w:p w14:paraId="47DEA52D" w14:textId="63B88A55" w:rsidR="00324D98" w:rsidRPr="00E22B36" w:rsidRDefault="00324D98" w:rsidP="001D71C2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>
        <w:rPr>
          <w:rFonts w:ascii="Arial" w:hAnsi="Arial" w:cs="Arial"/>
          <w:sz w:val="20"/>
          <w:szCs w:val="20"/>
          <w:lang w:val="sk-SK"/>
        </w:rPr>
        <w:t>Písomná referencia od popredného odborníka mimo TUKE o splnení požiadavky na pôsobenie vo funkcii docenta v medzinárodnom kontexte.</w:t>
      </w:r>
    </w:p>
    <w:p w14:paraId="66DFFA42" w14:textId="77777777" w:rsidR="00382B5F" w:rsidRDefault="006A7737" w:rsidP="001D71C2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 w:rsidRPr="00E22B36">
        <w:rPr>
          <w:rFonts w:ascii="Arial" w:hAnsi="Arial" w:cs="Arial"/>
          <w:sz w:val="20"/>
          <w:szCs w:val="20"/>
          <w:lang w:val="sk-SK"/>
        </w:rPr>
        <w:t>Prehľad plnenia kritérií.</w:t>
      </w:r>
    </w:p>
    <w:p w14:paraId="3990AB04" w14:textId="77777777" w:rsidR="00BF7363" w:rsidRDefault="00BF7363" w:rsidP="001D71C2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>
        <w:rPr>
          <w:rFonts w:ascii="Arial" w:hAnsi="Arial" w:cs="Arial"/>
          <w:sz w:val="20"/>
          <w:szCs w:val="20"/>
          <w:lang w:val="sk-SK"/>
        </w:rPr>
        <w:t>Habilitačná práca.</w:t>
      </w:r>
    </w:p>
    <w:p w14:paraId="7DFD87A6" w14:textId="77777777" w:rsidR="00112EE9" w:rsidRPr="00E22B36" w:rsidRDefault="00112EE9" w:rsidP="001D71C2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>
        <w:rPr>
          <w:rFonts w:ascii="Arial" w:hAnsi="Arial" w:cs="Arial"/>
          <w:sz w:val="20"/>
          <w:szCs w:val="20"/>
          <w:lang w:val="sk-SK"/>
        </w:rPr>
        <w:t>CD-ROM so všetkými podkladmi vo formáte PDF.</w:t>
      </w:r>
    </w:p>
    <w:sectPr w:rsidR="00112EE9" w:rsidRPr="00E22B3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7E0NLcwMTIxMTJT0lEKTi0uzszPAykwqgUAOhtlaCwAAAA="/>
  </w:docVars>
  <w:rsids>
    <w:rsidRoot w:val="007A51A7"/>
    <w:rsid w:val="00006E49"/>
    <w:rsid w:val="000107DF"/>
    <w:rsid w:val="00011F36"/>
    <w:rsid w:val="00013EC5"/>
    <w:rsid w:val="00021B35"/>
    <w:rsid w:val="00022C35"/>
    <w:rsid w:val="00027802"/>
    <w:rsid w:val="00031808"/>
    <w:rsid w:val="00033C3F"/>
    <w:rsid w:val="00034AD5"/>
    <w:rsid w:val="00040D82"/>
    <w:rsid w:val="00041F8B"/>
    <w:rsid w:val="00044E26"/>
    <w:rsid w:val="000525EA"/>
    <w:rsid w:val="00054216"/>
    <w:rsid w:val="00054C59"/>
    <w:rsid w:val="000553BA"/>
    <w:rsid w:val="00063B75"/>
    <w:rsid w:val="000765E9"/>
    <w:rsid w:val="00081237"/>
    <w:rsid w:val="00094B05"/>
    <w:rsid w:val="00097AF3"/>
    <w:rsid w:val="000B4574"/>
    <w:rsid w:val="000B67C4"/>
    <w:rsid w:val="000C372C"/>
    <w:rsid w:val="000D12A4"/>
    <w:rsid w:val="000E0D91"/>
    <w:rsid w:val="000E1A82"/>
    <w:rsid w:val="000E1CD9"/>
    <w:rsid w:val="000E3CEE"/>
    <w:rsid w:val="000F01B6"/>
    <w:rsid w:val="000F513B"/>
    <w:rsid w:val="00104CB9"/>
    <w:rsid w:val="00106626"/>
    <w:rsid w:val="0011021F"/>
    <w:rsid w:val="00112EE9"/>
    <w:rsid w:val="00121D57"/>
    <w:rsid w:val="00124C65"/>
    <w:rsid w:val="00126DAB"/>
    <w:rsid w:val="001370CF"/>
    <w:rsid w:val="0014144C"/>
    <w:rsid w:val="00143900"/>
    <w:rsid w:val="00147B93"/>
    <w:rsid w:val="00150C0B"/>
    <w:rsid w:val="00161875"/>
    <w:rsid w:val="00170C90"/>
    <w:rsid w:val="00176BB4"/>
    <w:rsid w:val="0018328B"/>
    <w:rsid w:val="001838FE"/>
    <w:rsid w:val="0018405D"/>
    <w:rsid w:val="00193095"/>
    <w:rsid w:val="001A13A6"/>
    <w:rsid w:val="001A45B6"/>
    <w:rsid w:val="001A6831"/>
    <w:rsid w:val="001B0EE9"/>
    <w:rsid w:val="001B12E8"/>
    <w:rsid w:val="001C121E"/>
    <w:rsid w:val="001D3CDB"/>
    <w:rsid w:val="001D6A40"/>
    <w:rsid w:val="001D6C16"/>
    <w:rsid w:val="001D71C2"/>
    <w:rsid w:val="001E5D92"/>
    <w:rsid w:val="001E5E70"/>
    <w:rsid w:val="001E6CE7"/>
    <w:rsid w:val="001E72F4"/>
    <w:rsid w:val="001E7B0B"/>
    <w:rsid w:val="001F38A0"/>
    <w:rsid w:val="001F5ACF"/>
    <w:rsid w:val="00200962"/>
    <w:rsid w:val="002043CB"/>
    <w:rsid w:val="00204815"/>
    <w:rsid w:val="0021617B"/>
    <w:rsid w:val="00226FE8"/>
    <w:rsid w:val="002327D5"/>
    <w:rsid w:val="002349EB"/>
    <w:rsid w:val="00241FFC"/>
    <w:rsid w:val="00251458"/>
    <w:rsid w:val="00254688"/>
    <w:rsid w:val="002566D7"/>
    <w:rsid w:val="002634BD"/>
    <w:rsid w:val="002658F7"/>
    <w:rsid w:val="00265BF0"/>
    <w:rsid w:val="002704EB"/>
    <w:rsid w:val="00271E48"/>
    <w:rsid w:val="0027558B"/>
    <w:rsid w:val="00284E8F"/>
    <w:rsid w:val="00287184"/>
    <w:rsid w:val="00293A82"/>
    <w:rsid w:val="002A1F41"/>
    <w:rsid w:val="002A3F6B"/>
    <w:rsid w:val="002A51F3"/>
    <w:rsid w:val="002A7B5F"/>
    <w:rsid w:val="002B4FAB"/>
    <w:rsid w:val="002B6E1B"/>
    <w:rsid w:val="002B7152"/>
    <w:rsid w:val="002B7361"/>
    <w:rsid w:val="002D08AD"/>
    <w:rsid w:val="002D1E11"/>
    <w:rsid w:val="002D2194"/>
    <w:rsid w:val="002E7C7C"/>
    <w:rsid w:val="002F055B"/>
    <w:rsid w:val="002F20DF"/>
    <w:rsid w:val="002F4BBF"/>
    <w:rsid w:val="002F702B"/>
    <w:rsid w:val="00301D59"/>
    <w:rsid w:val="003033F6"/>
    <w:rsid w:val="0030361A"/>
    <w:rsid w:val="00307175"/>
    <w:rsid w:val="0031262C"/>
    <w:rsid w:val="003144D1"/>
    <w:rsid w:val="00314B74"/>
    <w:rsid w:val="003207A3"/>
    <w:rsid w:val="00324D98"/>
    <w:rsid w:val="00325043"/>
    <w:rsid w:val="00327F91"/>
    <w:rsid w:val="00333D94"/>
    <w:rsid w:val="00335109"/>
    <w:rsid w:val="00340515"/>
    <w:rsid w:val="00341DD2"/>
    <w:rsid w:val="00344AFE"/>
    <w:rsid w:val="0034525A"/>
    <w:rsid w:val="00346281"/>
    <w:rsid w:val="00350275"/>
    <w:rsid w:val="00351451"/>
    <w:rsid w:val="0035502A"/>
    <w:rsid w:val="003574EC"/>
    <w:rsid w:val="003628FB"/>
    <w:rsid w:val="00365510"/>
    <w:rsid w:val="00367052"/>
    <w:rsid w:val="00367F91"/>
    <w:rsid w:val="003720CB"/>
    <w:rsid w:val="00372AFD"/>
    <w:rsid w:val="003749AD"/>
    <w:rsid w:val="00380A62"/>
    <w:rsid w:val="00382B5F"/>
    <w:rsid w:val="003872D7"/>
    <w:rsid w:val="00387D90"/>
    <w:rsid w:val="003966A6"/>
    <w:rsid w:val="003A10AB"/>
    <w:rsid w:val="003A1B06"/>
    <w:rsid w:val="003A4C29"/>
    <w:rsid w:val="003A55F4"/>
    <w:rsid w:val="003B5A15"/>
    <w:rsid w:val="003B6B95"/>
    <w:rsid w:val="003C492A"/>
    <w:rsid w:val="003C559A"/>
    <w:rsid w:val="003C5DBA"/>
    <w:rsid w:val="003C6705"/>
    <w:rsid w:val="003D199E"/>
    <w:rsid w:val="003E0E5D"/>
    <w:rsid w:val="003E14C0"/>
    <w:rsid w:val="003E75CD"/>
    <w:rsid w:val="003F6694"/>
    <w:rsid w:val="00401F38"/>
    <w:rsid w:val="00414405"/>
    <w:rsid w:val="004212D4"/>
    <w:rsid w:val="00421F35"/>
    <w:rsid w:val="00423084"/>
    <w:rsid w:val="004321A6"/>
    <w:rsid w:val="00433B62"/>
    <w:rsid w:val="00434BE5"/>
    <w:rsid w:val="00436511"/>
    <w:rsid w:val="004435EA"/>
    <w:rsid w:val="0046176C"/>
    <w:rsid w:val="0046199A"/>
    <w:rsid w:val="00462BD3"/>
    <w:rsid w:val="00470685"/>
    <w:rsid w:val="00484A77"/>
    <w:rsid w:val="004854CC"/>
    <w:rsid w:val="00493298"/>
    <w:rsid w:val="0049342D"/>
    <w:rsid w:val="00496C2D"/>
    <w:rsid w:val="004A5A0F"/>
    <w:rsid w:val="004A5A1E"/>
    <w:rsid w:val="004A5EF6"/>
    <w:rsid w:val="004A7D2B"/>
    <w:rsid w:val="004B7197"/>
    <w:rsid w:val="004B7632"/>
    <w:rsid w:val="004C15CA"/>
    <w:rsid w:val="004C2318"/>
    <w:rsid w:val="004C24E0"/>
    <w:rsid w:val="004C3BAC"/>
    <w:rsid w:val="004C69F8"/>
    <w:rsid w:val="004C7453"/>
    <w:rsid w:val="004D0C2A"/>
    <w:rsid w:val="004D58CA"/>
    <w:rsid w:val="004E047C"/>
    <w:rsid w:val="004E38D9"/>
    <w:rsid w:val="004E42A5"/>
    <w:rsid w:val="004E7ACA"/>
    <w:rsid w:val="004F4280"/>
    <w:rsid w:val="00502D31"/>
    <w:rsid w:val="00504CE7"/>
    <w:rsid w:val="00505A2B"/>
    <w:rsid w:val="0051323A"/>
    <w:rsid w:val="00521510"/>
    <w:rsid w:val="0053069E"/>
    <w:rsid w:val="00532A95"/>
    <w:rsid w:val="00536945"/>
    <w:rsid w:val="005443B6"/>
    <w:rsid w:val="005449F1"/>
    <w:rsid w:val="00545351"/>
    <w:rsid w:val="00545F19"/>
    <w:rsid w:val="0054729C"/>
    <w:rsid w:val="0055027A"/>
    <w:rsid w:val="00552422"/>
    <w:rsid w:val="00560C14"/>
    <w:rsid w:val="00564E19"/>
    <w:rsid w:val="00575A0D"/>
    <w:rsid w:val="005831BC"/>
    <w:rsid w:val="00586802"/>
    <w:rsid w:val="005A0AA3"/>
    <w:rsid w:val="005A1A32"/>
    <w:rsid w:val="005A208C"/>
    <w:rsid w:val="005B2468"/>
    <w:rsid w:val="005B2964"/>
    <w:rsid w:val="005C072B"/>
    <w:rsid w:val="005C2835"/>
    <w:rsid w:val="005C2839"/>
    <w:rsid w:val="005C5626"/>
    <w:rsid w:val="005D174F"/>
    <w:rsid w:val="005D2A5F"/>
    <w:rsid w:val="005D4B21"/>
    <w:rsid w:val="005D592D"/>
    <w:rsid w:val="005E03E2"/>
    <w:rsid w:val="005E5C40"/>
    <w:rsid w:val="005E696D"/>
    <w:rsid w:val="005F078E"/>
    <w:rsid w:val="005F2D81"/>
    <w:rsid w:val="005F30E0"/>
    <w:rsid w:val="006052BD"/>
    <w:rsid w:val="006054BB"/>
    <w:rsid w:val="0060607A"/>
    <w:rsid w:val="00612C2D"/>
    <w:rsid w:val="00620A0A"/>
    <w:rsid w:val="00630644"/>
    <w:rsid w:val="006314B8"/>
    <w:rsid w:val="00637063"/>
    <w:rsid w:val="00637DCA"/>
    <w:rsid w:val="00640874"/>
    <w:rsid w:val="006435FF"/>
    <w:rsid w:val="006506EB"/>
    <w:rsid w:val="00650888"/>
    <w:rsid w:val="006533CA"/>
    <w:rsid w:val="006541FD"/>
    <w:rsid w:val="0065784F"/>
    <w:rsid w:val="00657E0F"/>
    <w:rsid w:val="00661B7E"/>
    <w:rsid w:val="00665F38"/>
    <w:rsid w:val="00671D43"/>
    <w:rsid w:val="006768A9"/>
    <w:rsid w:val="0068477E"/>
    <w:rsid w:val="00685440"/>
    <w:rsid w:val="006909DB"/>
    <w:rsid w:val="006A060C"/>
    <w:rsid w:val="006A19ED"/>
    <w:rsid w:val="006A2AAE"/>
    <w:rsid w:val="006A5BA1"/>
    <w:rsid w:val="006A7737"/>
    <w:rsid w:val="006A7C69"/>
    <w:rsid w:val="006C1B64"/>
    <w:rsid w:val="006D46F0"/>
    <w:rsid w:val="006D4F41"/>
    <w:rsid w:val="006D6856"/>
    <w:rsid w:val="006E4276"/>
    <w:rsid w:val="006E6C25"/>
    <w:rsid w:val="006F66DB"/>
    <w:rsid w:val="00701EC1"/>
    <w:rsid w:val="00703818"/>
    <w:rsid w:val="0070632D"/>
    <w:rsid w:val="00716701"/>
    <w:rsid w:val="00716E09"/>
    <w:rsid w:val="00736211"/>
    <w:rsid w:val="007364C9"/>
    <w:rsid w:val="00745F9C"/>
    <w:rsid w:val="00751A08"/>
    <w:rsid w:val="007528D8"/>
    <w:rsid w:val="00757CC7"/>
    <w:rsid w:val="007607AB"/>
    <w:rsid w:val="0076084F"/>
    <w:rsid w:val="00761B4D"/>
    <w:rsid w:val="00764A92"/>
    <w:rsid w:val="0076534E"/>
    <w:rsid w:val="0077632C"/>
    <w:rsid w:val="00777188"/>
    <w:rsid w:val="0077781A"/>
    <w:rsid w:val="00781999"/>
    <w:rsid w:val="00781E10"/>
    <w:rsid w:val="00782086"/>
    <w:rsid w:val="007825DA"/>
    <w:rsid w:val="00785AF6"/>
    <w:rsid w:val="00787407"/>
    <w:rsid w:val="00790249"/>
    <w:rsid w:val="00792C98"/>
    <w:rsid w:val="00794C33"/>
    <w:rsid w:val="0079521B"/>
    <w:rsid w:val="007A1F63"/>
    <w:rsid w:val="007A29D4"/>
    <w:rsid w:val="007A4216"/>
    <w:rsid w:val="007A51A7"/>
    <w:rsid w:val="007B02BF"/>
    <w:rsid w:val="007B1DFE"/>
    <w:rsid w:val="007B667D"/>
    <w:rsid w:val="007D137F"/>
    <w:rsid w:val="007D2465"/>
    <w:rsid w:val="007D2792"/>
    <w:rsid w:val="007D3FF5"/>
    <w:rsid w:val="007D42A6"/>
    <w:rsid w:val="007D6342"/>
    <w:rsid w:val="007D6C72"/>
    <w:rsid w:val="007D7E51"/>
    <w:rsid w:val="007E2F56"/>
    <w:rsid w:val="007E2F83"/>
    <w:rsid w:val="007F3B48"/>
    <w:rsid w:val="00805918"/>
    <w:rsid w:val="008061C6"/>
    <w:rsid w:val="00811446"/>
    <w:rsid w:val="00814413"/>
    <w:rsid w:val="00814E0B"/>
    <w:rsid w:val="008221BA"/>
    <w:rsid w:val="0082361B"/>
    <w:rsid w:val="00826EE2"/>
    <w:rsid w:val="00831118"/>
    <w:rsid w:val="008334AD"/>
    <w:rsid w:val="008423AC"/>
    <w:rsid w:val="008430A9"/>
    <w:rsid w:val="00846701"/>
    <w:rsid w:val="00847100"/>
    <w:rsid w:val="00847386"/>
    <w:rsid w:val="008545A4"/>
    <w:rsid w:val="00856154"/>
    <w:rsid w:val="00860AB2"/>
    <w:rsid w:val="00863E12"/>
    <w:rsid w:val="008676F7"/>
    <w:rsid w:val="008703EE"/>
    <w:rsid w:val="00872C9E"/>
    <w:rsid w:val="0087581F"/>
    <w:rsid w:val="00880552"/>
    <w:rsid w:val="00880B58"/>
    <w:rsid w:val="00882C74"/>
    <w:rsid w:val="008834A7"/>
    <w:rsid w:val="0088407F"/>
    <w:rsid w:val="0089302A"/>
    <w:rsid w:val="008A113A"/>
    <w:rsid w:val="008A30C2"/>
    <w:rsid w:val="008A459D"/>
    <w:rsid w:val="008A5A68"/>
    <w:rsid w:val="008A604A"/>
    <w:rsid w:val="008A7C01"/>
    <w:rsid w:val="008B54A5"/>
    <w:rsid w:val="008C22CD"/>
    <w:rsid w:val="008C26EE"/>
    <w:rsid w:val="008C47DB"/>
    <w:rsid w:val="008C510C"/>
    <w:rsid w:val="008D0BE4"/>
    <w:rsid w:val="008D1000"/>
    <w:rsid w:val="008D227A"/>
    <w:rsid w:val="008D2D9F"/>
    <w:rsid w:val="008D35F6"/>
    <w:rsid w:val="008F3B93"/>
    <w:rsid w:val="008F55A3"/>
    <w:rsid w:val="008F6682"/>
    <w:rsid w:val="0091351B"/>
    <w:rsid w:val="00913792"/>
    <w:rsid w:val="00920182"/>
    <w:rsid w:val="009216B1"/>
    <w:rsid w:val="00933520"/>
    <w:rsid w:val="00951D39"/>
    <w:rsid w:val="00952C7A"/>
    <w:rsid w:val="00955675"/>
    <w:rsid w:val="009567FD"/>
    <w:rsid w:val="00961532"/>
    <w:rsid w:val="00961C00"/>
    <w:rsid w:val="00965E8C"/>
    <w:rsid w:val="009733E4"/>
    <w:rsid w:val="00973549"/>
    <w:rsid w:val="00974D46"/>
    <w:rsid w:val="0097567F"/>
    <w:rsid w:val="00981D46"/>
    <w:rsid w:val="009844DA"/>
    <w:rsid w:val="00985AFB"/>
    <w:rsid w:val="00991CEB"/>
    <w:rsid w:val="00996DDA"/>
    <w:rsid w:val="009A0F23"/>
    <w:rsid w:val="009A4182"/>
    <w:rsid w:val="009A5E13"/>
    <w:rsid w:val="009B11BA"/>
    <w:rsid w:val="009B1F6B"/>
    <w:rsid w:val="009B7AC5"/>
    <w:rsid w:val="009C3E50"/>
    <w:rsid w:val="009E1DF3"/>
    <w:rsid w:val="00A02047"/>
    <w:rsid w:val="00A06CD6"/>
    <w:rsid w:val="00A07633"/>
    <w:rsid w:val="00A155A6"/>
    <w:rsid w:val="00A23091"/>
    <w:rsid w:val="00A25905"/>
    <w:rsid w:val="00A260FF"/>
    <w:rsid w:val="00A32A86"/>
    <w:rsid w:val="00A349CF"/>
    <w:rsid w:val="00A3790E"/>
    <w:rsid w:val="00A405DB"/>
    <w:rsid w:val="00A411ED"/>
    <w:rsid w:val="00A41C50"/>
    <w:rsid w:val="00A46A8D"/>
    <w:rsid w:val="00A47555"/>
    <w:rsid w:val="00A52828"/>
    <w:rsid w:val="00A54CF7"/>
    <w:rsid w:val="00A56253"/>
    <w:rsid w:val="00A65042"/>
    <w:rsid w:val="00A82D41"/>
    <w:rsid w:val="00A83C47"/>
    <w:rsid w:val="00A875B6"/>
    <w:rsid w:val="00A902FE"/>
    <w:rsid w:val="00A90C14"/>
    <w:rsid w:val="00A9156B"/>
    <w:rsid w:val="00A94A78"/>
    <w:rsid w:val="00A97A50"/>
    <w:rsid w:val="00AA1A79"/>
    <w:rsid w:val="00AA3666"/>
    <w:rsid w:val="00AB2C44"/>
    <w:rsid w:val="00AB60F6"/>
    <w:rsid w:val="00AB7B06"/>
    <w:rsid w:val="00AC61F1"/>
    <w:rsid w:val="00AD4A02"/>
    <w:rsid w:val="00AD7D48"/>
    <w:rsid w:val="00AE0F86"/>
    <w:rsid w:val="00AE32F9"/>
    <w:rsid w:val="00AE6DFD"/>
    <w:rsid w:val="00AF0066"/>
    <w:rsid w:val="00AF1B88"/>
    <w:rsid w:val="00AF7E64"/>
    <w:rsid w:val="00B023D7"/>
    <w:rsid w:val="00B10CF5"/>
    <w:rsid w:val="00B20250"/>
    <w:rsid w:val="00B208AC"/>
    <w:rsid w:val="00B25AE2"/>
    <w:rsid w:val="00B26664"/>
    <w:rsid w:val="00B31687"/>
    <w:rsid w:val="00B341A8"/>
    <w:rsid w:val="00B46FC7"/>
    <w:rsid w:val="00B51F2E"/>
    <w:rsid w:val="00B546A6"/>
    <w:rsid w:val="00B606AD"/>
    <w:rsid w:val="00B60DD7"/>
    <w:rsid w:val="00B71491"/>
    <w:rsid w:val="00B72A5E"/>
    <w:rsid w:val="00B73802"/>
    <w:rsid w:val="00B7394F"/>
    <w:rsid w:val="00B75422"/>
    <w:rsid w:val="00B8247A"/>
    <w:rsid w:val="00B82FED"/>
    <w:rsid w:val="00B928AE"/>
    <w:rsid w:val="00B92BE0"/>
    <w:rsid w:val="00B9329F"/>
    <w:rsid w:val="00B96F87"/>
    <w:rsid w:val="00B97638"/>
    <w:rsid w:val="00BA262D"/>
    <w:rsid w:val="00BA59F5"/>
    <w:rsid w:val="00BA60CC"/>
    <w:rsid w:val="00BB0CCF"/>
    <w:rsid w:val="00BB216A"/>
    <w:rsid w:val="00BB2D1C"/>
    <w:rsid w:val="00BB3D06"/>
    <w:rsid w:val="00BC2FA9"/>
    <w:rsid w:val="00BC4B7C"/>
    <w:rsid w:val="00BD54B3"/>
    <w:rsid w:val="00BE1D34"/>
    <w:rsid w:val="00BE25C6"/>
    <w:rsid w:val="00BF7363"/>
    <w:rsid w:val="00C05FDB"/>
    <w:rsid w:val="00C07272"/>
    <w:rsid w:val="00C1201B"/>
    <w:rsid w:val="00C12EF8"/>
    <w:rsid w:val="00C20796"/>
    <w:rsid w:val="00C2165D"/>
    <w:rsid w:val="00C229B8"/>
    <w:rsid w:val="00C2395F"/>
    <w:rsid w:val="00C2486E"/>
    <w:rsid w:val="00C269C0"/>
    <w:rsid w:val="00C30141"/>
    <w:rsid w:val="00C30CBE"/>
    <w:rsid w:val="00C34E29"/>
    <w:rsid w:val="00C371AF"/>
    <w:rsid w:val="00C444A9"/>
    <w:rsid w:val="00C47585"/>
    <w:rsid w:val="00C51135"/>
    <w:rsid w:val="00C55B9A"/>
    <w:rsid w:val="00C60C36"/>
    <w:rsid w:val="00C62C7C"/>
    <w:rsid w:val="00C64DDA"/>
    <w:rsid w:val="00C650F4"/>
    <w:rsid w:val="00C73D20"/>
    <w:rsid w:val="00C76324"/>
    <w:rsid w:val="00C81343"/>
    <w:rsid w:val="00C841F7"/>
    <w:rsid w:val="00C87585"/>
    <w:rsid w:val="00C9043B"/>
    <w:rsid w:val="00C90D75"/>
    <w:rsid w:val="00C94474"/>
    <w:rsid w:val="00C96FE9"/>
    <w:rsid w:val="00CA29D1"/>
    <w:rsid w:val="00CA2C4B"/>
    <w:rsid w:val="00CA3BAA"/>
    <w:rsid w:val="00CA45FE"/>
    <w:rsid w:val="00CA5A12"/>
    <w:rsid w:val="00CA7A6B"/>
    <w:rsid w:val="00CA7ED8"/>
    <w:rsid w:val="00CB0E01"/>
    <w:rsid w:val="00CB52F8"/>
    <w:rsid w:val="00CB7918"/>
    <w:rsid w:val="00CC2A11"/>
    <w:rsid w:val="00CC43C2"/>
    <w:rsid w:val="00CD1EB6"/>
    <w:rsid w:val="00CD26A7"/>
    <w:rsid w:val="00CE348B"/>
    <w:rsid w:val="00CE4A9B"/>
    <w:rsid w:val="00CF10C7"/>
    <w:rsid w:val="00CF2C1A"/>
    <w:rsid w:val="00CF36E8"/>
    <w:rsid w:val="00D03C16"/>
    <w:rsid w:val="00D04E96"/>
    <w:rsid w:val="00D10318"/>
    <w:rsid w:val="00D1262C"/>
    <w:rsid w:val="00D17C5A"/>
    <w:rsid w:val="00D206FA"/>
    <w:rsid w:val="00D21286"/>
    <w:rsid w:val="00D246A2"/>
    <w:rsid w:val="00D25145"/>
    <w:rsid w:val="00D26531"/>
    <w:rsid w:val="00D3280B"/>
    <w:rsid w:val="00D33B4F"/>
    <w:rsid w:val="00D33C66"/>
    <w:rsid w:val="00D412F7"/>
    <w:rsid w:val="00D476DA"/>
    <w:rsid w:val="00D50553"/>
    <w:rsid w:val="00D540AE"/>
    <w:rsid w:val="00D57020"/>
    <w:rsid w:val="00D57BCA"/>
    <w:rsid w:val="00D627EF"/>
    <w:rsid w:val="00D70FAB"/>
    <w:rsid w:val="00D714B9"/>
    <w:rsid w:val="00D7519E"/>
    <w:rsid w:val="00D75BAB"/>
    <w:rsid w:val="00D81522"/>
    <w:rsid w:val="00D82463"/>
    <w:rsid w:val="00D84E6A"/>
    <w:rsid w:val="00D91618"/>
    <w:rsid w:val="00DA0EE2"/>
    <w:rsid w:val="00DB57CB"/>
    <w:rsid w:val="00DB6F05"/>
    <w:rsid w:val="00DC0DC8"/>
    <w:rsid w:val="00DC2D18"/>
    <w:rsid w:val="00DD2321"/>
    <w:rsid w:val="00DD44FD"/>
    <w:rsid w:val="00DD453C"/>
    <w:rsid w:val="00DD4A3C"/>
    <w:rsid w:val="00DD69A3"/>
    <w:rsid w:val="00DE0D5E"/>
    <w:rsid w:val="00DE1C6A"/>
    <w:rsid w:val="00DF3B61"/>
    <w:rsid w:val="00E03D95"/>
    <w:rsid w:val="00E0635E"/>
    <w:rsid w:val="00E1098C"/>
    <w:rsid w:val="00E11389"/>
    <w:rsid w:val="00E12A40"/>
    <w:rsid w:val="00E2240A"/>
    <w:rsid w:val="00E22B36"/>
    <w:rsid w:val="00E23C40"/>
    <w:rsid w:val="00E33A6E"/>
    <w:rsid w:val="00E4241E"/>
    <w:rsid w:val="00E47A62"/>
    <w:rsid w:val="00E516B1"/>
    <w:rsid w:val="00E5264A"/>
    <w:rsid w:val="00E53A29"/>
    <w:rsid w:val="00E54CD5"/>
    <w:rsid w:val="00E55207"/>
    <w:rsid w:val="00E60847"/>
    <w:rsid w:val="00E649ED"/>
    <w:rsid w:val="00E70167"/>
    <w:rsid w:val="00E7480A"/>
    <w:rsid w:val="00E75641"/>
    <w:rsid w:val="00E80568"/>
    <w:rsid w:val="00E8166C"/>
    <w:rsid w:val="00E825D0"/>
    <w:rsid w:val="00E82B94"/>
    <w:rsid w:val="00E92165"/>
    <w:rsid w:val="00E93A53"/>
    <w:rsid w:val="00EB470C"/>
    <w:rsid w:val="00EB5018"/>
    <w:rsid w:val="00EC768B"/>
    <w:rsid w:val="00ED2734"/>
    <w:rsid w:val="00ED6CA1"/>
    <w:rsid w:val="00ED6DEE"/>
    <w:rsid w:val="00EE108B"/>
    <w:rsid w:val="00EE58DF"/>
    <w:rsid w:val="00EE5D39"/>
    <w:rsid w:val="00EE6CF6"/>
    <w:rsid w:val="00EF04E7"/>
    <w:rsid w:val="00EF0E9A"/>
    <w:rsid w:val="00EF21C6"/>
    <w:rsid w:val="00EF41A9"/>
    <w:rsid w:val="00F02055"/>
    <w:rsid w:val="00F051ED"/>
    <w:rsid w:val="00F06AD3"/>
    <w:rsid w:val="00F07687"/>
    <w:rsid w:val="00F15305"/>
    <w:rsid w:val="00F2173C"/>
    <w:rsid w:val="00F21E29"/>
    <w:rsid w:val="00F2417A"/>
    <w:rsid w:val="00F261FE"/>
    <w:rsid w:val="00F3599B"/>
    <w:rsid w:val="00F377E7"/>
    <w:rsid w:val="00F41A9A"/>
    <w:rsid w:val="00F41BCA"/>
    <w:rsid w:val="00F54443"/>
    <w:rsid w:val="00F622CC"/>
    <w:rsid w:val="00F63BCF"/>
    <w:rsid w:val="00F66EFB"/>
    <w:rsid w:val="00F702A3"/>
    <w:rsid w:val="00F754E0"/>
    <w:rsid w:val="00F81D4E"/>
    <w:rsid w:val="00F8433B"/>
    <w:rsid w:val="00F90603"/>
    <w:rsid w:val="00FA6D30"/>
    <w:rsid w:val="00FB3660"/>
    <w:rsid w:val="00FC2F41"/>
    <w:rsid w:val="00FD64BC"/>
    <w:rsid w:val="00FE115C"/>
    <w:rsid w:val="00FE150A"/>
    <w:rsid w:val="00FF2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8D40C49"/>
  <w15:chartTrackingRefBased/>
  <w15:docId w15:val="{46085C56-B3F7-4281-9C3B-B0E7F180C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7A51A7"/>
    <w:rPr>
      <w:sz w:val="24"/>
      <w:szCs w:val="24"/>
      <w:lang w:val="cs-CZ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60</Words>
  <Characters>1485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FBERG DEKANAT</Company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subject/>
  <dc:creator>Dubnicka</dc:creator>
  <cp:keywords/>
  <dc:description/>
  <cp:lastModifiedBy>Martin Straka</cp:lastModifiedBy>
  <cp:revision>3</cp:revision>
  <cp:lastPrinted>2017-01-17T08:39:00Z</cp:lastPrinted>
  <dcterms:created xsi:type="dcterms:W3CDTF">2021-08-31T06:36:00Z</dcterms:created>
  <dcterms:modified xsi:type="dcterms:W3CDTF">2021-11-29T12:35:00Z</dcterms:modified>
</cp:coreProperties>
</file>